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DEA5BE" w14:textId="77777777" w:rsidR="00E2284F" w:rsidRDefault="00F661B4" w:rsidP="00F661B4">
      <w:pPr>
        <w:pStyle w:val="Heading1"/>
        <w:bidi w:val="0"/>
      </w:pPr>
      <w:r>
        <w:t>SFL_DIAGNOSER</w:t>
      </w:r>
    </w:p>
    <w:p w14:paraId="5189339A" w14:textId="77777777" w:rsidR="00F661B4" w:rsidRDefault="00EA09CB" w:rsidP="00EA09CB">
      <w:pPr>
        <w:bidi w:val="0"/>
      </w:pPr>
      <w:r w:rsidRPr="00EA09CB">
        <w:t>Spectrum-based Fault Localization</w:t>
      </w:r>
      <w:r>
        <w:t xml:space="preserve"> package written in python</w:t>
      </w:r>
      <w:r w:rsidR="00420FE9">
        <w:t xml:space="preserve"> 2.7</w:t>
      </w:r>
      <w:r>
        <w:t>.</w:t>
      </w:r>
    </w:p>
    <w:p w14:paraId="178D8306" w14:textId="77777777" w:rsidR="00F470D0" w:rsidRDefault="00F470D0" w:rsidP="00F470D0">
      <w:pPr>
        <w:pStyle w:val="Heading2"/>
        <w:bidi w:val="0"/>
      </w:pPr>
      <w:r>
        <w:t xml:space="preserve">Package </w:t>
      </w:r>
      <w:proofErr w:type="gramStart"/>
      <w:r>
        <w:t>install</w:t>
      </w:r>
      <w:proofErr w:type="gramEnd"/>
    </w:p>
    <w:p w14:paraId="2AE83C1F" w14:textId="77777777" w:rsidR="00F470D0" w:rsidRPr="00F653EF" w:rsidRDefault="00F470D0" w:rsidP="00F470D0">
      <w:pPr>
        <w:pStyle w:val="HTMLPreformatted"/>
        <w:rPr>
          <w:rFonts w:asciiTheme="minorHAnsi" w:eastAsiaTheme="minorHAnsi" w:hAnsiTheme="minorHAnsi" w:cstheme="minorBidi"/>
          <w:sz w:val="22"/>
          <w:szCs w:val="22"/>
        </w:rPr>
      </w:pPr>
      <w:r w:rsidRPr="00F653EF">
        <w:rPr>
          <w:rFonts w:asciiTheme="minorHAnsi" w:eastAsiaTheme="minorHAnsi" w:hAnsiTheme="minorHAnsi" w:cstheme="minorBidi"/>
          <w:sz w:val="22"/>
          <w:szCs w:val="22"/>
        </w:rPr>
        <w:t>Git clone https://github.com/amir9979/SFL-diagnoser.git</w:t>
      </w:r>
    </w:p>
    <w:p w14:paraId="2A573AEB" w14:textId="5B8CBCB3" w:rsidR="00F470D0" w:rsidRPr="00F653EF" w:rsidRDefault="00F470D0" w:rsidP="004324C5">
      <w:pPr>
        <w:bidi w:val="0"/>
      </w:pPr>
      <w:r>
        <w:t xml:space="preserve">Cd </w:t>
      </w:r>
      <w:r w:rsidRPr="00F653EF">
        <w:t>SFL-diagnoser</w:t>
      </w:r>
      <w:r w:rsidRPr="00F653EF">
        <w:br/>
      </w:r>
    </w:p>
    <w:p w14:paraId="6F7C120D" w14:textId="77777777" w:rsidR="00F470D0" w:rsidRDefault="00F470D0" w:rsidP="00F470D0">
      <w:pPr>
        <w:pStyle w:val="Heading2"/>
        <w:bidi w:val="0"/>
      </w:pPr>
      <w:r>
        <w:t>Usage Example</w:t>
      </w:r>
    </w:p>
    <w:p w14:paraId="05CD5DE9" w14:textId="77777777" w:rsidR="00F470D0" w:rsidRDefault="008937BF" w:rsidP="008937BF">
      <w:pPr>
        <w:bidi w:val="0"/>
      </w:pPr>
      <w:r>
        <w:t>The following example do the following:</w:t>
      </w:r>
    </w:p>
    <w:p w14:paraId="32985763" w14:textId="77777777" w:rsidR="008937BF" w:rsidRDefault="008937BF" w:rsidP="008937BF">
      <w:pPr>
        <w:bidi w:val="0"/>
      </w:pPr>
      <w:r>
        <w:t>Read an input file named "temp_matrix.txt" that describe the sfl matrix. The diagnose it.</w:t>
      </w:r>
      <w:r>
        <w:br/>
        <w:t>Later, use the Diagnosis_Results class to evaluate it.</w:t>
      </w:r>
    </w:p>
    <w:p w14:paraId="195D3D18" w14:textId="3A5D6EBF" w:rsidR="00F470D0" w:rsidRDefault="004324C5" w:rsidP="00F470D0">
      <w:pPr>
        <w:bidi w:val="0"/>
      </w:pPr>
      <w:r>
        <w:rPr>
          <w:noProof/>
        </w:rPr>
        <w:drawing>
          <wp:inline distT="0" distB="0" distL="0" distR="0" wp14:anchorId="2D6E5F58" wp14:editId="1D4DF8B2">
            <wp:extent cx="5274310" cy="74993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49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FD8A2D" w14:textId="77777777" w:rsidR="00F470D0" w:rsidRDefault="00F470D0" w:rsidP="00F470D0">
      <w:pPr>
        <w:pStyle w:val="Heading2"/>
        <w:bidi w:val="0"/>
      </w:pPr>
    </w:p>
    <w:p w14:paraId="21AAACA0" w14:textId="77777777" w:rsidR="00F661B4" w:rsidRDefault="00F661B4" w:rsidP="00F470D0">
      <w:pPr>
        <w:pStyle w:val="Heading2"/>
        <w:bidi w:val="0"/>
        <w:rPr>
          <w:rtl/>
        </w:rPr>
      </w:pPr>
      <w:r>
        <w:t xml:space="preserve">Input File </w:t>
      </w:r>
    </w:p>
    <w:p w14:paraId="2BAD4C85" w14:textId="021D3C61" w:rsidR="00F661B4" w:rsidRDefault="004324C5" w:rsidP="00F661B4">
      <w:pPr>
        <w:bidi w:val="0"/>
      </w:pPr>
      <w:r>
        <w:rPr>
          <w:noProof/>
        </w:rPr>
        <w:drawing>
          <wp:inline distT="0" distB="0" distL="0" distR="0" wp14:anchorId="36A2098A" wp14:editId="0154C4BC">
            <wp:extent cx="4543425" cy="13525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543425" cy="1352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B549B3" w14:textId="7579B6C6" w:rsidR="004324C5" w:rsidRDefault="004324C5" w:rsidP="00F661B4">
      <w:pPr>
        <w:bidi w:val="0"/>
      </w:pPr>
      <w:r>
        <w:t>The input is a json file with the following keys:</w:t>
      </w:r>
    </w:p>
    <w:p w14:paraId="4093A9D6" w14:textId="77777777" w:rsidR="00F661B4" w:rsidRDefault="00F661B4" w:rsidP="00F661B4">
      <w:pPr>
        <w:bidi w:val="0"/>
      </w:pPr>
      <w:r>
        <w:t>Component names- list of tuples of component index and component name</w:t>
      </w:r>
    </w:p>
    <w:p w14:paraId="75784560" w14:textId="77777777" w:rsidR="00F661B4" w:rsidRDefault="00F661B4" w:rsidP="00F661B4">
      <w:pPr>
        <w:bidi w:val="0"/>
      </w:pPr>
      <w:r>
        <w:t>Bugs – list of the real diagnosis</w:t>
      </w:r>
    </w:p>
    <w:p w14:paraId="220A5B0E" w14:textId="5965CEA0" w:rsidR="00F661B4" w:rsidRDefault="00F661B4" w:rsidP="00522F8D">
      <w:pPr>
        <w:bidi w:val="0"/>
      </w:pPr>
      <w:r>
        <w:t>Initial</w:t>
      </w:r>
      <w:r w:rsidR="004324C5">
        <w:t xml:space="preserve"> </w:t>
      </w:r>
      <w:r>
        <w:t>Tests – list of the test</w:t>
      </w:r>
      <w:r w:rsidR="00522F8D">
        <w:t xml:space="preserve"> in the initial matrix </w:t>
      </w:r>
    </w:p>
    <w:p w14:paraId="6842E628" w14:textId="74C36E06" w:rsidR="00EA2B1A" w:rsidRPr="00EA2B1A" w:rsidRDefault="00522F8D" w:rsidP="004324C5">
      <w:pPr>
        <w:bidi w:val="0"/>
      </w:pPr>
      <w:r>
        <w:t>Test</w:t>
      </w:r>
      <w:r w:rsidR="004324C5">
        <w:t xml:space="preserve"> </w:t>
      </w:r>
      <w:r>
        <w:t xml:space="preserve">Details – Description of the tests of this instance (initials and non-initials), each test description </w:t>
      </w:r>
      <w:r w:rsidR="00EA2B1A">
        <w:t>is list</w:t>
      </w:r>
      <w:r>
        <w:t xml:space="preserve"> </w:t>
      </w:r>
      <w:r w:rsidR="00EA2B1A">
        <w:t>of test name, list of test components, test result.</w:t>
      </w:r>
      <w:r w:rsidR="004324C5">
        <w:br/>
      </w:r>
      <w:r w:rsidR="004324C5">
        <w:rPr>
          <w:noProof/>
        </w:rPr>
        <w:drawing>
          <wp:inline distT="0" distB="0" distL="0" distR="0" wp14:anchorId="57060F0D" wp14:editId="1E7C57B1">
            <wp:extent cx="4848225" cy="15525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848225" cy="1552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8488FC" w14:textId="77777777" w:rsidR="00EA2B1A" w:rsidRPr="00F661B4" w:rsidRDefault="00EA2B1A" w:rsidP="00EA2B1A">
      <w:pPr>
        <w:bidi w:val="0"/>
      </w:pPr>
    </w:p>
    <w:sectPr w:rsidR="00EA2B1A" w:rsidRPr="00F661B4" w:rsidSect="00DF2360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wMLU0sbQ0szQ0NDVV0lEKTi0uzszPAykwrAUAmClhpywAAAA="/>
  </w:docVars>
  <w:rsids>
    <w:rsidRoot w:val="00F661B4"/>
    <w:rsid w:val="00420FE9"/>
    <w:rsid w:val="004324C5"/>
    <w:rsid w:val="00522F8D"/>
    <w:rsid w:val="008937BF"/>
    <w:rsid w:val="00A17953"/>
    <w:rsid w:val="00B62F10"/>
    <w:rsid w:val="00DF2360"/>
    <w:rsid w:val="00EA09CB"/>
    <w:rsid w:val="00EA2B1A"/>
    <w:rsid w:val="00F470D0"/>
    <w:rsid w:val="00F653EF"/>
    <w:rsid w:val="00F661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BBFEE3"/>
  <w15:chartTrackingRefBased/>
  <w15:docId w15:val="{02003439-5F48-462C-BEA5-459575822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paragraph" w:styleId="Heading1">
    <w:name w:val="heading 1"/>
    <w:basedOn w:val="Normal"/>
    <w:next w:val="Normal"/>
    <w:link w:val="Heading1Char"/>
    <w:uiPriority w:val="9"/>
    <w:qFormat/>
    <w:rsid w:val="00F661B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661B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661B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661B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653E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653EF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3832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1</Pages>
  <Words>127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אמיר אלמשעלי</cp:lastModifiedBy>
  <cp:revision>6</cp:revision>
  <dcterms:created xsi:type="dcterms:W3CDTF">2018-03-04T06:17:00Z</dcterms:created>
  <dcterms:modified xsi:type="dcterms:W3CDTF">2021-03-21T13:20:00Z</dcterms:modified>
</cp:coreProperties>
</file>